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1FFF" w:rsidRDefault="00253084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0-2021 Fall Term</w:t>
      </w:r>
    </w:p>
    <w:p w:rsidR="00E11FFF" w:rsidRDefault="00253084">
      <w:pPr>
        <w:pBdr>
          <w:bottom w:val="single" w:sz="4" w:space="1" w:color="000000"/>
        </w:pBd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DVISORS OFFICE HOURS FOR REGISTRATION QUESTIONS</w:t>
      </w:r>
    </w:p>
    <w:p w:rsidR="00E11FFF" w:rsidRDefault="00E11FFF">
      <w:pPr>
        <w:spacing w:line="360" w:lineRule="auto"/>
        <w:rPr>
          <w:b/>
          <w:sz w:val="24"/>
          <w:szCs w:val="24"/>
        </w:rPr>
      </w:pPr>
    </w:p>
    <w:tbl>
      <w:tblPr>
        <w:tblStyle w:val="a"/>
        <w:tblW w:w="14400" w:type="dxa"/>
        <w:jc w:val="center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3261"/>
        <w:gridCol w:w="5070"/>
        <w:gridCol w:w="4935"/>
      </w:tblGrid>
      <w:tr w:rsidR="00E11FFF">
        <w:trPr>
          <w:trHeight w:val="615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ear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visor</w:t>
            </w:r>
          </w:p>
        </w:tc>
        <w:tc>
          <w:tcPr>
            <w:tcW w:w="5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ffice hour</w:t>
            </w:r>
          </w:p>
        </w:tc>
        <w:tc>
          <w:tcPr>
            <w:tcW w:w="4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nline meeting link</w:t>
            </w:r>
          </w:p>
        </w:tc>
      </w:tr>
      <w:tr w:rsidR="00E11FFF" w:rsidTr="00BD4FA8">
        <w:trPr>
          <w:trHeight w:val="840"/>
          <w:jc w:val="center"/>
        </w:trPr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  <w:p w:rsidR="00E11FFF" w:rsidRDefault="0025308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ine </w:t>
            </w:r>
            <w:proofErr w:type="spellStart"/>
            <w:r>
              <w:rPr>
                <w:sz w:val="24"/>
                <w:szCs w:val="24"/>
              </w:rPr>
              <w:t>Mısırlısoy</w:t>
            </w:r>
            <w:proofErr w:type="spellEnd"/>
          </w:p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Pr="00BD4FA8" w:rsidRDefault="00BD4FA8">
            <w:pPr>
              <w:jc w:val="center"/>
              <w:rPr>
                <w:sz w:val="24"/>
                <w:szCs w:val="24"/>
              </w:rPr>
            </w:pPr>
            <w:r w:rsidRPr="00BD4FA8">
              <w:rPr>
                <w:sz w:val="24"/>
                <w:szCs w:val="24"/>
              </w:rPr>
              <w:t>07.10.2020 / 16:00</w:t>
            </w:r>
            <w:r w:rsidR="00182670">
              <w:rPr>
                <w:sz w:val="24"/>
                <w:szCs w:val="24"/>
              </w:rPr>
              <w:t xml:space="preserve"> to </w:t>
            </w:r>
            <w:r w:rsidRPr="00BD4FA8">
              <w:rPr>
                <w:sz w:val="24"/>
                <w:szCs w:val="24"/>
              </w:rPr>
              <w:t>16:30</w:t>
            </w:r>
            <w:r w:rsidRPr="00BD4FA8">
              <w:rPr>
                <w:sz w:val="24"/>
                <w:szCs w:val="24"/>
              </w:rPr>
              <w:tab/>
            </w:r>
          </w:p>
        </w:tc>
        <w:tc>
          <w:tcPr>
            <w:tcW w:w="4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BD4FA8" w:rsidP="00BD4FA8">
            <w:pPr>
              <w:jc w:val="center"/>
              <w:rPr>
                <w:sz w:val="24"/>
                <w:szCs w:val="24"/>
              </w:rPr>
            </w:pPr>
            <w:r w:rsidRPr="00BD4FA8">
              <w:rPr>
                <w:sz w:val="24"/>
                <w:szCs w:val="24"/>
              </w:rPr>
              <w:t>https://us02web.zoom.us/j/9410842488?pwd=MEdSUTVZNzNhTVlaSG9FSm9tZmNKdz09</w:t>
            </w:r>
          </w:p>
        </w:tc>
      </w:tr>
      <w:tr w:rsidR="00E11FFF">
        <w:trPr>
          <w:trHeight w:val="990"/>
          <w:jc w:val="center"/>
        </w:trPr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E11FF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  <w:p w:rsidR="00E11FFF" w:rsidRDefault="00253084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ahid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icl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övencioğlu</w:t>
            </w:r>
            <w:proofErr w:type="spellEnd"/>
          </w:p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E11FF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</w:tc>
      </w:tr>
      <w:tr w:rsidR="00E11FFF">
        <w:trPr>
          <w:trHeight w:val="975"/>
          <w:jc w:val="center"/>
        </w:trPr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  <w:p w:rsidR="00E11FFF" w:rsidRDefault="00253084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eng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Öne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Özkan</w:t>
            </w:r>
            <w:proofErr w:type="spellEnd"/>
          </w:p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8.10.2020 </w:t>
            </w:r>
            <w:r w:rsidR="00D821F7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13:30 to 14:30</w:t>
            </w:r>
          </w:p>
        </w:tc>
        <w:tc>
          <w:tcPr>
            <w:tcW w:w="4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  <w:p w:rsidR="00E11FFF" w:rsidRDefault="0025308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ttps://metu.webex.com/meet/bengi</w:t>
            </w:r>
          </w:p>
        </w:tc>
      </w:tr>
      <w:tr w:rsidR="00E11FFF">
        <w:trPr>
          <w:trHeight w:val="1575"/>
          <w:jc w:val="center"/>
        </w:trPr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E11FF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aşa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Şahi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car</w:t>
            </w:r>
            <w:proofErr w:type="spellEnd"/>
          </w:p>
        </w:tc>
        <w:tc>
          <w:tcPr>
            <w:tcW w:w="5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E11FF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</w:tc>
      </w:tr>
      <w:tr w:rsidR="00E11FFF">
        <w:trPr>
          <w:trHeight w:val="1380"/>
          <w:jc w:val="center"/>
        </w:trPr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3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spacing w:line="36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Özlem</w:t>
            </w:r>
            <w:proofErr w:type="spellEnd"/>
            <w:r>
              <w:rPr>
                <w:sz w:val="24"/>
                <w:szCs w:val="24"/>
              </w:rPr>
              <w:t xml:space="preserve"> Bozo </w:t>
            </w:r>
            <w:proofErr w:type="spellStart"/>
            <w:r>
              <w:rPr>
                <w:sz w:val="24"/>
                <w:szCs w:val="24"/>
              </w:rPr>
              <w:t>Özen</w:t>
            </w:r>
            <w:proofErr w:type="spellEnd"/>
          </w:p>
        </w:tc>
        <w:tc>
          <w:tcPr>
            <w:tcW w:w="5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1FFF" w:rsidRDefault="00E11FFF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  <w:p w:rsidR="00E11FFF" w:rsidRDefault="00E11FFF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  <w:p w:rsidR="00E11FFF" w:rsidRDefault="00253084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8.10.2020 </w:t>
            </w:r>
            <w:r w:rsidR="00D821F7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12:05 to 13:05</w:t>
            </w:r>
          </w:p>
          <w:p w:rsidR="00E11FFF" w:rsidRDefault="00E11FFF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1FFF" w:rsidRDefault="00505E43">
            <w:pPr>
              <w:spacing w:before="240" w:after="240" w:line="360" w:lineRule="auto"/>
              <w:jc w:val="center"/>
              <w:rPr>
                <w:sz w:val="24"/>
                <w:szCs w:val="24"/>
              </w:rPr>
            </w:pPr>
            <w:hyperlink r:id="rId5">
              <w:r w:rsidR="00253084">
                <w:rPr>
                  <w:color w:val="1155CC"/>
                  <w:sz w:val="24"/>
                  <w:szCs w:val="24"/>
                  <w:u w:val="single"/>
                </w:rPr>
                <w:t>https://metu.webex.com/metu/j.php?MTID=m5749539f8aee9360fe789eedc1dfc0ae</w:t>
              </w:r>
            </w:hyperlink>
          </w:p>
        </w:tc>
      </w:tr>
      <w:tr w:rsidR="00E11FFF">
        <w:trPr>
          <w:trHeight w:val="1380"/>
          <w:jc w:val="center"/>
        </w:trPr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E11FF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bel Kazak-</w:t>
            </w:r>
            <w:proofErr w:type="spellStart"/>
            <w:r>
              <w:rPr>
                <w:sz w:val="24"/>
                <w:szCs w:val="24"/>
              </w:rPr>
              <w:t>Berument</w:t>
            </w:r>
            <w:proofErr w:type="spellEnd"/>
          </w:p>
        </w:tc>
        <w:tc>
          <w:tcPr>
            <w:tcW w:w="5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1FFF" w:rsidRDefault="00E11FFF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  <w:p w:rsidR="00E11FFF" w:rsidRDefault="00253084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7.10.2020 </w:t>
            </w:r>
            <w:r w:rsidR="00D821F7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11</w:t>
            </w:r>
            <w:r w:rsidR="00182670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00 to 12</w:t>
            </w:r>
            <w:r w:rsidR="00182670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00</w:t>
            </w:r>
          </w:p>
        </w:tc>
        <w:tc>
          <w:tcPr>
            <w:tcW w:w="4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1FFF" w:rsidRDefault="00E11FFF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  <w:p w:rsidR="00E11FFF" w:rsidRDefault="00253084" w:rsidP="00253084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ttps://metu.webex.com/join/sibel</w:t>
            </w:r>
          </w:p>
        </w:tc>
      </w:tr>
      <w:tr w:rsidR="00E11FFF">
        <w:trPr>
          <w:trHeight w:val="1380"/>
          <w:jc w:val="center"/>
        </w:trPr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spacing w:line="36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uray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akallı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Uğurlu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5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1FFF" w:rsidRDefault="00E11FFF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1FFF" w:rsidRDefault="00E11FFF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</w:tr>
      <w:tr w:rsidR="00E11FFF" w:rsidTr="00505E43">
        <w:trPr>
          <w:trHeight w:val="1380"/>
          <w:jc w:val="center"/>
        </w:trPr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E11FFF">
            <w:pPr>
              <w:jc w:val="center"/>
              <w:rPr>
                <w:b/>
                <w:sz w:val="24"/>
                <w:szCs w:val="24"/>
              </w:rPr>
            </w:pPr>
            <w:bookmarkStart w:id="0" w:name="_GoBack" w:colFirst="3" w:colLast="3"/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niz </w:t>
            </w:r>
            <w:proofErr w:type="spellStart"/>
            <w:r>
              <w:rPr>
                <w:sz w:val="24"/>
                <w:szCs w:val="24"/>
              </w:rPr>
              <w:t>Canel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Çınarbaş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5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1FFF" w:rsidRDefault="00253084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10.2020</w:t>
            </w:r>
            <w:r w:rsidR="00182670">
              <w:rPr>
                <w:sz w:val="24"/>
                <w:szCs w:val="24"/>
              </w:rPr>
              <w:t xml:space="preserve"> /</w:t>
            </w:r>
            <w:r>
              <w:rPr>
                <w:sz w:val="24"/>
                <w:szCs w:val="24"/>
              </w:rPr>
              <w:t xml:space="preserve"> 10:00 to 12:00 and 14:00 to 15:00</w:t>
            </w:r>
            <w:r>
              <w:rPr>
                <w:sz w:val="24"/>
                <w:szCs w:val="24"/>
              </w:rPr>
              <w:br/>
              <w:t>8.10.2020</w:t>
            </w:r>
            <w:r w:rsidR="00182670">
              <w:rPr>
                <w:sz w:val="24"/>
                <w:szCs w:val="24"/>
              </w:rPr>
              <w:t xml:space="preserve"> /</w:t>
            </w:r>
            <w:r>
              <w:rPr>
                <w:sz w:val="24"/>
                <w:szCs w:val="24"/>
              </w:rPr>
              <w:t xml:space="preserve"> 10:00 to 14:00</w:t>
            </w:r>
            <w:r>
              <w:rPr>
                <w:sz w:val="24"/>
                <w:szCs w:val="24"/>
              </w:rPr>
              <w:br/>
              <w:t>9.10.2020</w:t>
            </w:r>
            <w:r w:rsidR="00182670">
              <w:rPr>
                <w:sz w:val="24"/>
                <w:szCs w:val="24"/>
              </w:rPr>
              <w:t xml:space="preserve"> /</w:t>
            </w:r>
            <w:r>
              <w:rPr>
                <w:sz w:val="24"/>
                <w:szCs w:val="24"/>
              </w:rPr>
              <w:t xml:space="preserve"> 10:00 to 14:00</w:t>
            </w:r>
          </w:p>
        </w:tc>
        <w:tc>
          <w:tcPr>
            <w:tcW w:w="4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505E43" w:rsidP="00505E43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ia </w:t>
            </w:r>
            <w:proofErr w:type="gramStart"/>
            <w:r>
              <w:rPr>
                <w:sz w:val="24"/>
                <w:szCs w:val="24"/>
              </w:rPr>
              <w:t>phone :</w:t>
            </w:r>
            <w:proofErr w:type="gramEnd"/>
            <w:r>
              <w:rPr>
                <w:sz w:val="24"/>
                <w:szCs w:val="24"/>
              </w:rPr>
              <w:t xml:space="preserve"> 0 </w:t>
            </w:r>
            <w:r w:rsidRPr="00505E43">
              <w:rPr>
                <w:sz w:val="24"/>
                <w:szCs w:val="24"/>
              </w:rPr>
              <w:t>312 210 3138</w:t>
            </w:r>
          </w:p>
        </w:tc>
      </w:tr>
      <w:bookmarkEnd w:id="0"/>
      <w:tr w:rsidR="00E11FFF">
        <w:trPr>
          <w:trHeight w:val="1380"/>
          <w:jc w:val="center"/>
        </w:trPr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E11FF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spacing w:line="36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slı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ılıç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Özhan</w:t>
            </w:r>
            <w:proofErr w:type="spellEnd"/>
          </w:p>
        </w:tc>
        <w:tc>
          <w:tcPr>
            <w:tcW w:w="5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1FFF" w:rsidRDefault="00E11FFF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1FFF" w:rsidRDefault="00E11FFF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</w:tr>
      <w:tr w:rsidR="00E11FFF">
        <w:trPr>
          <w:trHeight w:val="1380"/>
          <w:jc w:val="center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inor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nu </w:t>
            </w:r>
            <w:proofErr w:type="spellStart"/>
            <w:r>
              <w:rPr>
                <w:sz w:val="24"/>
                <w:szCs w:val="24"/>
              </w:rPr>
              <w:t>Cingöz</w:t>
            </w:r>
            <w:proofErr w:type="spellEnd"/>
            <w:r>
              <w:rPr>
                <w:sz w:val="24"/>
                <w:szCs w:val="24"/>
              </w:rPr>
              <w:t xml:space="preserve"> Ulu</w:t>
            </w:r>
          </w:p>
        </w:tc>
        <w:tc>
          <w:tcPr>
            <w:tcW w:w="5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E11FFF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1FFF" w:rsidRDefault="00E11FFF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</w:tr>
    </w:tbl>
    <w:sdt>
      <w:sdtPr>
        <w:tag w:val="goog_rdk_0"/>
        <w:id w:val="1219475342"/>
      </w:sdtPr>
      <w:sdtEndPr/>
      <w:sdtContent>
        <w:p w:rsidR="00E11FFF" w:rsidRDefault="00253084">
          <w:pPr>
            <w:pBdr>
              <w:bottom w:val="single" w:sz="4" w:space="1" w:color="000000"/>
            </w:pBdr>
            <w:spacing w:line="360" w:lineRule="auto"/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COORDINATORS OF GRADUATE PROGRAMS</w:t>
          </w:r>
        </w:p>
      </w:sdtContent>
    </w:sdt>
    <w:p w:rsidR="00E11FFF" w:rsidRDefault="00E11FFF">
      <w:pPr>
        <w:spacing w:line="360" w:lineRule="auto"/>
        <w:rPr>
          <w:b/>
          <w:sz w:val="24"/>
          <w:szCs w:val="24"/>
        </w:rPr>
      </w:pPr>
    </w:p>
    <w:tbl>
      <w:tblPr>
        <w:tblStyle w:val="a0"/>
        <w:tblW w:w="14340" w:type="dxa"/>
        <w:jc w:val="center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261"/>
        <w:gridCol w:w="2835"/>
        <w:gridCol w:w="3543"/>
        <w:gridCol w:w="4701"/>
      </w:tblGrid>
      <w:tr w:rsidR="00E11FFF">
        <w:trPr>
          <w:trHeight w:val="454"/>
          <w:jc w:val="center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re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ordinator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ffice Hour</w:t>
            </w:r>
          </w:p>
        </w:tc>
        <w:tc>
          <w:tcPr>
            <w:tcW w:w="4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b/>
                <w:sz w:val="24"/>
                <w:szCs w:val="24"/>
              </w:rPr>
            </w:pPr>
            <w:bookmarkStart w:id="1" w:name="_heading=h.gjdgxs" w:colFirst="0" w:colLast="0"/>
            <w:bookmarkEnd w:id="1"/>
            <w:r>
              <w:rPr>
                <w:b/>
                <w:sz w:val="24"/>
                <w:szCs w:val="24"/>
              </w:rPr>
              <w:t xml:space="preserve">Online Meeting Link </w:t>
            </w:r>
          </w:p>
        </w:tc>
      </w:tr>
      <w:tr w:rsidR="00E11FFF">
        <w:trPr>
          <w:trHeight w:val="960"/>
          <w:jc w:val="center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nical Psychology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aruk </w:t>
            </w:r>
            <w:proofErr w:type="spellStart"/>
            <w:r>
              <w:rPr>
                <w:sz w:val="24"/>
                <w:szCs w:val="24"/>
              </w:rPr>
              <w:t>Gençöz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E11FFF" w:rsidRDefault="00E11FFF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470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E11FFF" w:rsidRDefault="00E11FFF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</w:tr>
      <w:tr w:rsidR="00E11FFF">
        <w:trPr>
          <w:trHeight w:val="960"/>
          <w:jc w:val="center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/O Psychology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E11FFF" w:rsidRDefault="00253084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Yonc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oker</w:t>
            </w:r>
            <w:proofErr w:type="spellEnd"/>
          </w:p>
        </w:tc>
        <w:tc>
          <w:tcPr>
            <w:tcW w:w="35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E11FFF" w:rsidRDefault="00253084">
            <w:pPr>
              <w:spacing w:before="240" w:after="24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.10.2020</w:t>
            </w:r>
            <w:r w:rsidR="00D821F7">
              <w:rPr>
                <w:sz w:val="24"/>
                <w:szCs w:val="24"/>
              </w:rPr>
              <w:t xml:space="preserve"> /</w:t>
            </w:r>
            <w:r>
              <w:rPr>
                <w:sz w:val="24"/>
                <w:szCs w:val="24"/>
              </w:rPr>
              <w:t xml:space="preserve"> 11:00 to 12:00</w:t>
            </w:r>
          </w:p>
        </w:tc>
        <w:tc>
          <w:tcPr>
            <w:tcW w:w="4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E11FFF" w:rsidRDefault="00253084">
            <w:pPr>
              <w:spacing w:before="240" w:after="24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ttps://metu.webex.com/meet/ytoker</w:t>
            </w:r>
          </w:p>
        </w:tc>
      </w:tr>
      <w:tr w:rsidR="00E11FFF">
        <w:trPr>
          <w:trHeight w:val="960"/>
          <w:jc w:val="center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Psychology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uray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akallı</w:t>
            </w:r>
            <w:proofErr w:type="spellEnd"/>
          </w:p>
        </w:tc>
        <w:tc>
          <w:tcPr>
            <w:tcW w:w="3543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701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</w:tc>
      </w:tr>
      <w:tr w:rsidR="00E11FFF">
        <w:trPr>
          <w:trHeight w:val="960"/>
          <w:jc w:val="center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ffic and Transportation Psychology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aha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Öz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</w:tc>
      </w:tr>
      <w:tr w:rsidR="00E11FFF">
        <w:trPr>
          <w:trHeight w:val="960"/>
          <w:jc w:val="center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elopmental Psychology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bel Kazak </w:t>
            </w:r>
            <w:proofErr w:type="spellStart"/>
            <w:r>
              <w:rPr>
                <w:sz w:val="24"/>
                <w:szCs w:val="24"/>
              </w:rPr>
              <w:t>Berumen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10.2020</w:t>
            </w:r>
            <w:r w:rsidR="00D821F7">
              <w:rPr>
                <w:sz w:val="24"/>
                <w:szCs w:val="24"/>
              </w:rPr>
              <w:t xml:space="preserve"> /</w:t>
            </w:r>
            <w:r>
              <w:rPr>
                <w:sz w:val="24"/>
                <w:szCs w:val="24"/>
              </w:rPr>
              <w:t xml:space="preserve"> 11.00 to 12.00</w:t>
            </w:r>
          </w:p>
        </w:tc>
        <w:tc>
          <w:tcPr>
            <w:tcW w:w="4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ttps://metu.webex.com/join/sibel</w:t>
            </w:r>
          </w:p>
        </w:tc>
      </w:tr>
      <w:tr w:rsidR="00E11FFF">
        <w:trPr>
          <w:trHeight w:val="960"/>
          <w:jc w:val="center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gnitive Psychology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25308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ine </w:t>
            </w:r>
            <w:proofErr w:type="spellStart"/>
            <w:r>
              <w:rPr>
                <w:sz w:val="24"/>
                <w:szCs w:val="24"/>
              </w:rPr>
              <w:t>Mısırlısoy</w:t>
            </w:r>
            <w:proofErr w:type="spellEnd"/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1FFF" w:rsidRDefault="00E11FFF">
            <w:pPr>
              <w:jc w:val="center"/>
              <w:rPr>
                <w:sz w:val="24"/>
                <w:szCs w:val="24"/>
              </w:rPr>
            </w:pPr>
          </w:p>
        </w:tc>
      </w:tr>
    </w:tbl>
    <w:p w:rsidR="00E11FFF" w:rsidRDefault="00E11FFF">
      <w:pPr>
        <w:pStyle w:val="Heading6"/>
        <w:jc w:val="left"/>
      </w:pPr>
    </w:p>
    <w:p w:rsidR="00E11FFF" w:rsidRDefault="00E11FFF">
      <w:pPr>
        <w:pBdr>
          <w:bottom w:val="single" w:sz="4" w:space="1" w:color="000000"/>
        </w:pBdr>
        <w:spacing w:line="360" w:lineRule="auto"/>
        <w:rPr>
          <w:b/>
          <w:sz w:val="24"/>
          <w:szCs w:val="24"/>
        </w:rPr>
      </w:pPr>
    </w:p>
    <w:sectPr w:rsidR="00E11FFF">
      <w:pgSz w:w="16838" w:h="11906"/>
      <w:pgMar w:top="1800" w:right="1134" w:bottom="1416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jU0NTUxMTU3NDdV0lEKTi0uzszPAykwrgUAzHGX0CwAAAA="/>
  </w:docVars>
  <w:rsids>
    <w:rsidRoot w:val="00E11FFF"/>
    <w:rsid w:val="00182670"/>
    <w:rsid w:val="00253084"/>
    <w:rsid w:val="00505E43"/>
    <w:rsid w:val="00BD4FA8"/>
    <w:rsid w:val="00D821F7"/>
    <w:rsid w:val="00E1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235364"/>
  <w15:docId w15:val="{68EA0F04-223A-4C18-843F-C686AF7A5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uiPriority w:val="9"/>
    <w:qFormat/>
    <w:pPr>
      <w:keepNext/>
      <w:jc w:val="both"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jc w:val="center"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jc w:val="both"/>
      <w:outlineLvl w:val="2"/>
    </w:pPr>
    <w:rPr>
      <w:sz w:val="24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jc w:val="both"/>
      <w:outlineLvl w:val="3"/>
    </w:pPr>
    <w:rPr>
      <w:b/>
      <w:bCs/>
      <w:sz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jc w:val="center"/>
      <w:outlineLvl w:val="4"/>
    </w:pPr>
    <w:rPr>
      <w:sz w:val="24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jc w:val="center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bCs/>
      <w:sz w:val="32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pPr>
      <w:jc w:val="center"/>
    </w:pPr>
    <w:rPr>
      <w:sz w:val="24"/>
    </w:rPr>
  </w:style>
  <w:style w:type="paragraph" w:styleId="BalloonText">
    <w:name w:val="Balloon Text"/>
    <w:basedOn w:val="Normal"/>
    <w:link w:val="BalloonTextChar"/>
    <w:rsid w:val="00FF18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F1872"/>
    <w:rPr>
      <w:rFonts w:ascii="Tahoma" w:hAnsi="Tahoma" w:cs="Tahoma"/>
      <w:sz w:val="16"/>
      <w:szCs w:val="16"/>
      <w:lang w:val="en-AU" w:eastAsia="en-US"/>
    </w:rPr>
  </w:style>
  <w:style w:type="table" w:styleId="TableGrid">
    <w:name w:val="Table Grid"/>
    <w:basedOn w:val="TableNormal"/>
    <w:rsid w:val="005D27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6529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metu.webex.com/metu/j.php?MTID=m5749539f8aee9360fe789eedc1dfc0a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VrcyRAJVW2UXe42SDwMv/nyy7iw==">AMUW2mVurbrvHrwm4w52Hfxrz3Xpih+9rfPqy3JwkH9Kq7/WXYFjOVlesT/IM0a8NEW/2HeLf4g1eKiq5JjrhnbUvWiZL+NcS95R34W101emN3hBGnj5nQDet07ct4yI7HzMuclzJlY5/CfAASBmxRVjY9h5lANpN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ak Aydemir</dc:creator>
  <cp:lastModifiedBy>Kutlu Kağan Türkarslan</cp:lastModifiedBy>
  <cp:revision>6</cp:revision>
  <dcterms:created xsi:type="dcterms:W3CDTF">2020-10-06T13:18:00Z</dcterms:created>
  <dcterms:modified xsi:type="dcterms:W3CDTF">2020-10-07T12:14:00Z</dcterms:modified>
</cp:coreProperties>
</file>